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354"/>
      </w:tblGrid>
      <w:tr w:rsidR="00571AE8" w:rsidRPr="00535D62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8E38D0" w:rsidRPr="00F60758" w:rsidRDefault="008E38D0" w:rsidP="008E38D0">
            <w:pPr>
              <w:spacing w:before="480"/>
              <w:jc w:val="center"/>
              <w:rPr>
                <w:rFonts w:ascii="Tahoma" w:hAnsi="Tahoma" w:cs="Tahoma"/>
                <w:b/>
              </w:rPr>
            </w:pPr>
            <w:bookmarkStart w:id="0" w:name="_Hlk156823443"/>
            <w:bookmarkStart w:id="1" w:name="_Hlk156823444"/>
            <w:r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align>left</wp:align>
                  </wp:positionH>
                  <wp:positionV relativeFrom="paragraph">
                    <wp:posOffset>-274015</wp:posOffset>
                  </wp:positionV>
                  <wp:extent cx="505434" cy="460857"/>
                  <wp:effectExtent l="19050" t="0" r="8916" b="0"/>
                  <wp:wrapNone/>
                  <wp:docPr id="6" name="Imagem 1" descr="Imagem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1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434" cy="460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F60758"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margin">
                    <wp:align>right</wp:align>
                  </wp:positionH>
                  <wp:positionV relativeFrom="paragraph">
                    <wp:posOffset>-219075</wp:posOffset>
                  </wp:positionV>
                  <wp:extent cx="946785" cy="457200"/>
                  <wp:effectExtent l="19050" t="0" r="5715" b="0"/>
                  <wp:wrapNone/>
                  <wp:docPr id="5" name="Imagem 2" descr="UA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AB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678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F60758"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71145</wp:posOffset>
                  </wp:positionV>
                  <wp:extent cx="457200" cy="561975"/>
                  <wp:effectExtent l="0" t="0" r="0" b="0"/>
                  <wp:wrapNone/>
                  <wp:docPr id="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561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F60758">
              <w:rPr>
                <w:rFonts w:ascii="Tahoma" w:hAnsi="Tahoma" w:cs="Tahoma"/>
                <w:b/>
              </w:rPr>
              <w:t>UNIVERSIDADE ESTADUAL DE SANTA CRUZ – UESC</w:t>
            </w:r>
          </w:p>
          <w:p w:rsidR="008E38D0" w:rsidRPr="00F60758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b/>
                <w:sz w:val="16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PRÓ-REITORIA DE GRADUAÇÃO – PROGRAD</w:t>
            </w:r>
          </w:p>
          <w:p w:rsidR="008E38D0" w:rsidRPr="00F60758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b/>
                <w:sz w:val="16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UNIVERSIDADE ABERTA DO BRASIL – UAB</w:t>
            </w:r>
          </w:p>
          <w:p w:rsidR="008E38D0" w:rsidRPr="00F60758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b/>
                <w:sz w:val="16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GERÊNCIA DE SELEÇÃO E ORIENTAÇÃO – GESEOR</w:t>
            </w:r>
          </w:p>
          <w:p w:rsidR="00571AE8" w:rsidRPr="008E38D0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sz w:val="18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NÚCLEO DE ENSINO A DISTÂNCIA - NEAD</w:t>
            </w:r>
            <w:bookmarkEnd w:id="0"/>
            <w:bookmarkEnd w:id="1"/>
          </w:p>
        </w:tc>
      </w:tr>
    </w:tbl>
    <w:p w:rsidR="0058133A" w:rsidRPr="0058133A" w:rsidRDefault="008E38D0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 xml:space="preserve">GRADUAÇÃO </w:t>
      </w:r>
      <w:proofErr w:type="spellStart"/>
      <w:proofErr w:type="gramStart"/>
      <w:r>
        <w:rPr>
          <w:rFonts w:asciiTheme="majorHAnsi" w:hAnsiTheme="majorHAnsi"/>
          <w:b/>
          <w:sz w:val="22"/>
          <w:szCs w:val="24"/>
        </w:rPr>
        <w:t>EaD</w:t>
      </w:r>
      <w:proofErr w:type="spellEnd"/>
      <w:proofErr w:type="gramEnd"/>
      <w:r>
        <w:rPr>
          <w:rFonts w:asciiTheme="majorHAnsi" w:hAnsiTheme="majorHAnsi"/>
          <w:b/>
          <w:sz w:val="22"/>
          <w:szCs w:val="24"/>
        </w:rPr>
        <w:t xml:space="preserve"> 2024</w:t>
      </w:r>
    </w:p>
    <w:p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CA0FA1">
        <w:rPr>
          <w:rFonts w:asciiTheme="majorHAnsi" w:hAnsiTheme="majorHAnsi"/>
          <w:sz w:val="18"/>
          <w:szCs w:val="24"/>
        </w:rPr>
        <w:t>2</w:t>
      </w:r>
      <w:r w:rsidR="008E38D0">
        <w:rPr>
          <w:rFonts w:asciiTheme="majorHAnsi" w:hAnsiTheme="majorHAnsi"/>
          <w:sz w:val="18"/>
          <w:szCs w:val="24"/>
        </w:rPr>
        <w:t>1</w:t>
      </w:r>
      <w:r w:rsidR="00CA0FA1">
        <w:rPr>
          <w:rFonts w:asciiTheme="majorHAnsi" w:hAnsiTheme="majorHAnsi"/>
          <w:sz w:val="18"/>
          <w:szCs w:val="24"/>
        </w:rPr>
        <w:t>9</w:t>
      </w:r>
      <w:r w:rsidR="00DB2EEA">
        <w:rPr>
          <w:rFonts w:asciiTheme="majorHAnsi" w:hAnsiTheme="majorHAnsi"/>
          <w:sz w:val="18"/>
          <w:szCs w:val="24"/>
        </w:rPr>
        <w:t>/2023</w:t>
      </w:r>
    </w:p>
    <w:p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:rsidR="00C96A1E" w:rsidRDefault="008E38D0" w:rsidP="00C96A1E">
      <w:pPr>
        <w:jc w:val="center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Solicitações de Matrículas Indeferidas</w:t>
      </w:r>
    </w:p>
    <w:p w:rsidR="008E38D0" w:rsidRPr="00535D62" w:rsidRDefault="008E38D0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1315"/>
        <w:gridCol w:w="4720"/>
        <w:gridCol w:w="709"/>
        <w:gridCol w:w="2769"/>
      </w:tblGrid>
      <w:tr w:rsidR="004E5671" w:rsidRPr="00535D62" w:rsidTr="00DD7230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4E5671" w:rsidRPr="00535D62" w:rsidRDefault="004E5671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E5671" w:rsidRPr="00535D62" w:rsidRDefault="004E5671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58133A" w:rsidRPr="00535D62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58133A" w:rsidRDefault="004E5671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Pol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4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2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:rsidR="00C96A1E" w:rsidRPr="00535D62" w:rsidRDefault="00C96A1E">
      <w:pPr>
        <w:rPr>
          <w:sz w:val="22"/>
        </w:rPr>
      </w:pPr>
    </w:p>
    <w:tbl>
      <w:tblPr>
        <w:tblW w:w="9609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9609"/>
      </w:tblGrid>
      <w:tr w:rsidR="00C96A1E" w:rsidRPr="00535D62" w:rsidTr="00CA0FA1">
        <w:trPr>
          <w:trHeight w:val="203"/>
        </w:trPr>
        <w:tc>
          <w:tcPr>
            <w:tcW w:w="9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 xml:space="preserve">Assinatura </w:t>
      </w:r>
      <w:proofErr w:type="gramStart"/>
      <w:r w:rsidRPr="00535D62">
        <w:rPr>
          <w:rFonts w:asciiTheme="majorHAnsi" w:hAnsiTheme="majorHAnsi"/>
          <w:sz w:val="18"/>
          <w:szCs w:val="24"/>
        </w:rPr>
        <w:t>do</w:t>
      </w:r>
      <w:r w:rsidR="005D4E0C">
        <w:rPr>
          <w:rFonts w:asciiTheme="majorHAnsi" w:hAnsiTheme="majorHAnsi"/>
          <w:sz w:val="18"/>
          <w:szCs w:val="24"/>
        </w:rPr>
        <w:t>(</w:t>
      </w:r>
      <w:proofErr w:type="gramEnd"/>
      <w:r w:rsidR="005D4E0C">
        <w:rPr>
          <w:rFonts w:asciiTheme="majorHAnsi" w:hAnsiTheme="majorHAnsi"/>
          <w:sz w:val="18"/>
          <w:szCs w:val="24"/>
        </w:rPr>
        <w:t>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081B12">
      <w:pgSz w:w="12240" w:h="15840" w:code="1"/>
      <w:pgMar w:top="567" w:right="1134" w:bottom="1135" w:left="1701" w:header="720" w:footer="6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81B12" w:rsidRDefault="00081B12">
      <w:r>
        <w:separator/>
      </w:r>
    </w:p>
  </w:endnote>
  <w:endnote w:type="continuationSeparator" w:id="0">
    <w:p w:rsidR="00081B12" w:rsidRDefault="00081B1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81B12" w:rsidRDefault="00081B12">
      <w:r>
        <w:separator/>
      </w:r>
    </w:p>
  </w:footnote>
  <w:footnote w:type="continuationSeparator" w:id="0">
    <w:p w:rsidR="00081B12" w:rsidRDefault="00081B1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10"/>
  </w:num>
  <w:num w:numId="7">
    <w:abstractNumId w:val="0"/>
  </w:num>
  <w:num w:numId="8">
    <w:abstractNumId w:val="9"/>
  </w:num>
  <w:num w:numId="9">
    <w:abstractNumId w:val="8"/>
  </w:num>
  <w:num w:numId="10">
    <w:abstractNumId w:val="2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440FC"/>
    <w:rsid w:val="000563B9"/>
    <w:rsid w:val="00081B12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0348D"/>
    <w:rsid w:val="002126C8"/>
    <w:rsid w:val="00230309"/>
    <w:rsid w:val="00230498"/>
    <w:rsid w:val="002426CC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F4002"/>
    <w:rsid w:val="0031058B"/>
    <w:rsid w:val="00330D69"/>
    <w:rsid w:val="00341C49"/>
    <w:rsid w:val="00356E57"/>
    <w:rsid w:val="003612CF"/>
    <w:rsid w:val="00362AA1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E5671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4977"/>
    <w:rsid w:val="006D7A7D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23294"/>
    <w:rsid w:val="00825FAF"/>
    <w:rsid w:val="0089544F"/>
    <w:rsid w:val="008A5166"/>
    <w:rsid w:val="008C1215"/>
    <w:rsid w:val="008E2D54"/>
    <w:rsid w:val="008E32A3"/>
    <w:rsid w:val="008E38D0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C21CB5"/>
    <w:rsid w:val="00C375D7"/>
    <w:rsid w:val="00C43AF8"/>
    <w:rsid w:val="00C96A1E"/>
    <w:rsid w:val="00CA0FA1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A097A"/>
    <w:rsid w:val="00EA306E"/>
    <w:rsid w:val="00EA53FC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  <w:rsid w:val="00FF04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5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ssantos</cp:lastModifiedBy>
  <cp:revision>11</cp:revision>
  <cp:lastPrinted>2017-03-16T16:20:00Z</cp:lastPrinted>
  <dcterms:created xsi:type="dcterms:W3CDTF">2023-05-17T11:18:00Z</dcterms:created>
  <dcterms:modified xsi:type="dcterms:W3CDTF">2024-02-23T18:25:00Z</dcterms:modified>
</cp:coreProperties>
</file>